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Afghanistan</w:t>
      </w:r>
      <w:r>
        <w:t xml:space="preserve"> </w:t>
      </w:r>
      <w:r>
        <w:t xml:space="preserve">Kabul</w:t>
      </w:r>
    </w:p>
    <w:bookmarkStart w:id="20" w:name="X396bf7f868b436ddab51ee8cd7f4e5b916cab38"/>
    <w:p>
      <w:pPr>
        <w:pStyle w:val="Heading1"/>
      </w:pPr>
      <w:r>
        <w:t xml:space="preserve">Cover Letter for Financial Analyst Position in Afghanistan Kabul</w:t>
      </w:r>
    </w:p>
    <w:p>
      <w:pPr>
        <w:pStyle w:val="FirstParagraph"/>
      </w:pPr>
      <w:r>
        <w:t xml:space="preserve">Dear Hiring Manager,</w:t>
      </w:r>
    </w:p>
    <w:p>
      <w:pPr>
        <w:pStyle w:val="BodyText"/>
      </w:pPr>
      <w:r>
        <w:t xml:space="preserve">I am writing to express my sincere interest in the Financial Analyst position at [Company Name] in Kabul, Afghanistan. As a dedicated professional with a strong background in financial analysis and a deep understanding of economic dynamics, I am eager to contribute my expertise to an organization that is shaping the financial landscape of this vibrant city. Afghanistan, particularly Kabul, has long been a hub of economic ambition and resilience, and I am excited about the opportunity to support its growth through strategic financial insights.</w:t>
      </w:r>
    </w:p>
    <w:p>
      <w:pPr>
        <w:pStyle w:val="BodyText"/>
      </w:pPr>
      <w:r>
        <w:t xml:space="preserve">With over [X years] of experience in financial analysis, I have developed a comprehensive skill set that aligns with the requirements of this role. My career has focused on data-driven decision-making, risk assessment, and financial modeling—skills that are critical for navigating the complexities of Afghanistan’s evolving economy. In my previous roles as a Financial Analyst at [Previous Company], I successfully supported budgeting processes, optimized resource allocation, and provided actionable recommendations that improved operational efficiency by [X%]. These experiences have equipped me to address the unique challenges and opportunities present in Kabul’s financial ecosystem.</w:t>
      </w:r>
    </w:p>
    <w:p>
      <w:pPr>
        <w:pStyle w:val="BodyText"/>
      </w:pPr>
      <w:r>
        <w:t xml:space="preserve">What draws me to this position is the chance to work in Afghanistan, a country where economic development is both a challenge and an opportunity. Kabul, as the capital, is a melting pot of cultural diversity and economic activity. Its growth potential is immense, but it also requires professionals who understand the nuances of local markets and can adapt to dynamic environments. My ability to analyze financial data while considering regional context makes me well-suited for this role. I have studied the economic trends in Afghanistan, including the impact of foreign investment, inflation rates, and sector-specific opportunities in areas such as agriculture, technology, and infrastructure—sectors that are pivotal to Kabul’s future.</w:t>
      </w:r>
    </w:p>
    <w:p>
      <w:pPr>
        <w:pStyle w:val="BodyText"/>
      </w:pPr>
      <w:r>
        <w:t xml:space="preserve">One of my core strengths is my ability to translate complex financial data into clear, actionable strategies. In a country like Afghanistan, where economic stability is often influenced by external factors such as geopolitical shifts and natural disasters, this skill is invaluable. I have experience in developing forecasts that account for both macroeconomic variables and micro-level business needs. For example, during my tenure at [Previous Company], I created a financial model that helped stakeholders anticipate market fluctuations and adjust their strategies accordingly. This proactive approach not only minimized risks but also maximized returns, a methodology I am eager to apply in the Afghan context.</w:t>
      </w:r>
    </w:p>
    <w:p>
      <w:pPr>
        <w:pStyle w:val="BodyText"/>
      </w:pPr>
      <w:r>
        <w:t xml:space="preserve">Furthermore, my commitment to ethical financial practices aligns with the values of organizations operating in Afghanistan. The country’s financial sector is still maturing, and there is a growing demand for transparency and accountability. I have always prioritized integrity in my work, ensuring that all analyses are conducted with precision and fairness. In Kabul, where trust in institutions is critical to economic progress, this principle resonates deeply. I am confident that my adherence to high ethical standards will contribute positively to your organization’s mission.</w:t>
      </w:r>
    </w:p>
    <w:p>
      <w:pPr>
        <w:pStyle w:val="BodyText"/>
      </w:pPr>
      <w:r>
        <w:t xml:space="preserve">Another aspect of my background that sets me apart is my adaptability and cultural sensitivity. Having worked with teams across different regions, I have learned the importance of understanding local customs and business practices. Afghanistan’s unique cultural fabric requires professionals who can navigate diverse perspectives while fostering collaboration. My ability to communicate effectively in [language(s)] and my respect for traditional values will enable me to build strong relationships with stakeholders in Kabul, ensuring that financial strategies are both culturally appropriate and economically viable.</w:t>
      </w:r>
    </w:p>
    <w:p>
      <w:pPr>
        <w:pStyle w:val="BodyText"/>
      </w:pPr>
      <w:r>
        <w:t xml:space="preserve">I am particularly drawn to the opportunity to contribute to Afghanistan’s economic development because of its potential for innovation and growth. As a Financial Analyst, I aim to support projects that drive sustainable development, such as public-private partnerships or initiatives aimed at improving financial literacy among small businesses. In Kabul, where entrepreneurship is on the rise, my expertise in analyzing market trends and identifying investment opportunities can play a crucial role in empowering local enterprises.</w:t>
      </w:r>
    </w:p>
    <w:p>
      <w:pPr>
        <w:pStyle w:val="BodyText"/>
      </w:pPr>
      <w:r>
        <w:t xml:space="preserve">Finally, I am excited about the possibility of joining a team that shares my passion for financial excellence and economic empowerment. I am confident that my technical skills, combined with my dedication to understanding the unique needs of Afghanistan’s market, will enable me to make meaningful contributions to your organization. I would welcome the opportunity to discuss how my background and vision align with the goals of [Company Name] in Kabul.</w:t>
      </w:r>
    </w:p>
    <w:p>
      <w:pPr>
        <w:pStyle w:val="BodyText"/>
      </w:pPr>
      <w:r>
        <w:t xml:space="preserve">Thank you for considering my application. I look forward to the possibility of contributing to your team and supporting the financial growth of Afghanistan’s capital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Afghanistan Kabul</dc:title>
  <dc:creator/>
  <dc:language>en</dc:language>
  <cp:keywords/>
  <dcterms:created xsi:type="dcterms:W3CDTF">2025-12-11T15:59:02Z</dcterms:created>
  <dcterms:modified xsi:type="dcterms:W3CDTF">2025-12-11T15:59:02Z</dcterms:modified>
</cp:coreProperties>
</file>

<file path=docProps/custom.xml><?xml version="1.0" encoding="utf-8"?>
<Properties xmlns="http://schemas.openxmlformats.org/officeDocument/2006/custom-properties" xmlns:vt="http://schemas.openxmlformats.org/officeDocument/2006/docPropsVTypes"/>
</file>